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7FE8" w:rsidRDefault="00182E32">
      <w:pPr>
        <w:rPr>
          <w:b/>
          <w:sz w:val="26"/>
          <w:szCs w:val="26"/>
        </w:rPr>
      </w:pPr>
      <w:bookmarkStart w:id="0" w:name="_GoBack"/>
      <w:bookmarkEnd w:id="0"/>
      <w:r>
        <w:rPr>
          <w:b/>
        </w:rPr>
        <w:t xml:space="preserve">                                                       </w:t>
      </w:r>
      <w:r w:rsidRPr="00FD7653">
        <w:rPr>
          <w:b/>
          <w:sz w:val="26"/>
          <w:szCs w:val="26"/>
        </w:rPr>
        <w:t xml:space="preserve">  </w:t>
      </w:r>
      <w:r w:rsidR="00884889" w:rsidRPr="00FD7653">
        <w:rPr>
          <w:b/>
          <w:sz w:val="26"/>
          <w:szCs w:val="26"/>
        </w:rPr>
        <w:t>Grab and Go Breakfast Ideas</w:t>
      </w:r>
    </w:p>
    <w:p w:rsidR="00420BE4" w:rsidRPr="00555A1C" w:rsidRDefault="00420BE4" w:rsidP="00420BE4">
      <w:pPr>
        <w:jc w:val="center"/>
        <w:rPr>
          <w:sz w:val="24"/>
          <w:szCs w:val="24"/>
        </w:rPr>
      </w:pPr>
      <w:r w:rsidRPr="00555A1C">
        <w:rPr>
          <w:sz w:val="24"/>
          <w:szCs w:val="24"/>
        </w:rPr>
        <w:t>All items can be pre-packed ahead of time in gallon size plastic bags and offered with milk.</w:t>
      </w:r>
    </w:p>
    <w:p w:rsidR="005B7E73" w:rsidRPr="00555A1C" w:rsidRDefault="005B7E73">
      <w:pPr>
        <w:rPr>
          <w:sz w:val="24"/>
          <w:szCs w:val="24"/>
        </w:rPr>
      </w:pPr>
    </w:p>
    <w:p w:rsidR="00884889" w:rsidRPr="00555A1C" w:rsidRDefault="00884889">
      <w:pPr>
        <w:rPr>
          <w:sz w:val="24"/>
          <w:szCs w:val="24"/>
        </w:rPr>
      </w:pPr>
    </w:p>
    <w:p w:rsidR="00884889" w:rsidRPr="00555A1C" w:rsidRDefault="00884889" w:rsidP="00555A1C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2-3 ounce whole grain muffin                         2 ounce </w:t>
      </w:r>
      <w:r w:rsidR="00BE1DD0" w:rsidRPr="00555A1C">
        <w:rPr>
          <w:sz w:val="24"/>
          <w:szCs w:val="24"/>
        </w:rPr>
        <w:t xml:space="preserve">warmed </w:t>
      </w:r>
      <w:proofErr w:type="spellStart"/>
      <w:r w:rsidR="00612665" w:rsidRPr="00555A1C">
        <w:rPr>
          <w:sz w:val="24"/>
          <w:szCs w:val="24"/>
        </w:rPr>
        <w:t>wgr</w:t>
      </w:r>
      <w:proofErr w:type="spellEnd"/>
      <w:r w:rsidR="00612665" w:rsidRPr="00555A1C">
        <w:rPr>
          <w:sz w:val="24"/>
          <w:szCs w:val="24"/>
        </w:rPr>
        <w:t xml:space="preserve"> </w:t>
      </w:r>
      <w:r w:rsidRPr="00555A1C">
        <w:rPr>
          <w:sz w:val="24"/>
          <w:szCs w:val="24"/>
        </w:rPr>
        <w:t xml:space="preserve">bagel </w:t>
      </w:r>
      <w:r w:rsidR="00BE1DD0" w:rsidRPr="00555A1C">
        <w:rPr>
          <w:sz w:val="24"/>
          <w:szCs w:val="24"/>
        </w:rPr>
        <w:t>w</w:t>
      </w:r>
      <w:r w:rsidR="00555A1C">
        <w:rPr>
          <w:sz w:val="24"/>
          <w:szCs w:val="24"/>
        </w:rPr>
        <w:t xml:space="preserve"> </w:t>
      </w:r>
      <w:proofErr w:type="spellStart"/>
      <w:r w:rsidR="00555A1C">
        <w:rPr>
          <w:sz w:val="24"/>
          <w:szCs w:val="24"/>
        </w:rPr>
        <w:t>cinn</w:t>
      </w:r>
      <w:proofErr w:type="spellEnd"/>
      <w:r w:rsidR="00BE1DD0" w:rsidRPr="00555A1C">
        <w:rPr>
          <w:sz w:val="24"/>
          <w:szCs w:val="24"/>
        </w:rPr>
        <w:t xml:space="preserve">/sugar/margarine        </w:t>
      </w:r>
    </w:p>
    <w:p w:rsidR="00884889" w:rsidRPr="00555A1C" w:rsidRDefault="002A35BF">
      <w:pPr>
        <w:rPr>
          <w:sz w:val="24"/>
          <w:szCs w:val="24"/>
        </w:rPr>
      </w:pPr>
      <w:r w:rsidRPr="00555A1C">
        <w:rPr>
          <w:sz w:val="24"/>
          <w:szCs w:val="24"/>
        </w:rPr>
        <w:t>1 orange</w:t>
      </w:r>
      <w:r w:rsidR="00612665" w:rsidRPr="00555A1C">
        <w:rPr>
          <w:sz w:val="24"/>
          <w:szCs w:val="24"/>
        </w:rPr>
        <w:t xml:space="preserve"> 113-138ct</w:t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  <w:t xml:space="preserve">            ½ cup applesauce</w:t>
      </w:r>
    </w:p>
    <w:p w:rsidR="002A35BF" w:rsidRPr="00555A1C" w:rsidRDefault="00555A1C">
      <w:pPr>
        <w:rPr>
          <w:sz w:val="24"/>
          <w:szCs w:val="24"/>
        </w:rPr>
      </w:pPr>
      <w:r>
        <w:rPr>
          <w:sz w:val="24"/>
          <w:szCs w:val="24"/>
        </w:rPr>
        <w:t>4 ounce 100% juice cup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</w:t>
      </w:r>
      <w:r w:rsidR="000A025F" w:rsidRPr="00555A1C">
        <w:rPr>
          <w:sz w:val="24"/>
          <w:szCs w:val="24"/>
        </w:rPr>
        <w:t>4 ounce 100% juice cup</w:t>
      </w:r>
    </w:p>
    <w:p w:rsidR="002A35BF" w:rsidRPr="00555A1C" w:rsidRDefault="002A35BF">
      <w:pPr>
        <w:rPr>
          <w:sz w:val="24"/>
          <w:szCs w:val="24"/>
        </w:rPr>
      </w:pPr>
    </w:p>
    <w:p w:rsidR="002A35BF" w:rsidRPr="00555A1C" w:rsidRDefault="002A35BF">
      <w:pPr>
        <w:rPr>
          <w:sz w:val="24"/>
          <w:szCs w:val="24"/>
        </w:rPr>
      </w:pPr>
    </w:p>
    <w:p w:rsidR="00420BE4" w:rsidRPr="00555A1C" w:rsidRDefault="00420BE4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Yogurt Parfait:                                                    </w:t>
      </w:r>
      <w:r w:rsidR="00097A06" w:rsidRPr="00555A1C">
        <w:rPr>
          <w:sz w:val="24"/>
          <w:szCs w:val="24"/>
        </w:rPr>
        <w:t>Package in parfait cup:</w:t>
      </w:r>
    </w:p>
    <w:p w:rsidR="00420BE4" w:rsidRPr="00555A1C" w:rsidRDefault="002A35BF">
      <w:pPr>
        <w:rPr>
          <w:sz w:val="24"/>
          <w:szCs w:val="24"/>
        </w:rPr>
      </w:pPr>
      <w:r w:rsidRPr="00555A1C">
        <w:rPr>
          <w:sz w:val="24"/>
          <w:szCs w:val="24"/>
        </w:rPr>
        <w:t>¼ cup or 1 ounce granola</w:t>
      </w:r>
      <w:r w:rsidR="00420BE4" w:rsidRPr="00555A1C">
        <w:rPr>
          <w:sz w:val="24"/>
          <w:szCs w:val="24"/>
        </w:rPr>
        <w:t xml:space="preserve">                                 1 ounce whole grain rich cheese snack crackers </w:t>
      </w:r>
    </w:p>
    <w:p w:rsidR="00420BE4" w:rsidRPr="00555A1C" w:rsidRDefault="002A35BF" w:rsidP="00420BE4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4 ounces yogurt </w:t>
      </w:r>
      <w:r w:rsidR="00420BE4" w:rsidRPr="00555A1C">
        <w:rPr>
          <w:sz w:val="24"/>
          <w:szCs w:val="24"/>
        </w:rPr>
        <w:tab/>
      </w:r>
      <w:r w:rsidR="00420BE4" w:rsidRPr="00555A1C">
        <w:rPr>
          <w:sz w:val="24"/>
          <w:szCs w:val="24"/>
        </w:rPr>
        <w:tab/>
      </w:r>
      <w:r w:rsidR="00420BE4" w:rsidRPr="00555A1C">
        <w:rPr>
          <w:sz w:val="24"/>
          <w:szCs w:val="24"/>
        </w:rPr>
        <w:tab/>
        <w:t xml:space="preserve">            1 ounce string cheese</w:t>
      </w:r>
      <w:r w:rsidR="00097A06" w:rsidRPr="00555A1C">
        <w:rPr>
          <w:sz w:val="24"/>
          <w:szCs w:val="24"/>
        </w:rPr>
        <w:t>, cut in bites</w:t>
      </w:r>
    </w:p>
    <w:p w:rsidR="002A35BF" w:rsidRPr="00555A1C" w:rsidRDefault="002A35BF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4 ounce fruit </w:t>
      </w:r>
      <w:r w:rsidR="00420BE4" w:rsidRPr="00555A1C">
        <w:rPr>
          <w:sz w:val="24"/>
          <w:szCs w:val="24"/>
        </w:rPr>
        <w:t>sauce in bottom of cup</w:t>
      </w:r>
      <w:r w:rsidRPr="00555A1C">
        <w:rPr>
          <w:sz w:val="24"/>
          <w:szCs w:val="24"/>
        </w:rPr>
        <w:t xml:space="preserve">             </w:t>
      </w:r>
      <w:r w:rsidR="00420BE4" w:rsidRPr="00555A1C">
        <w:rPr>
          <w:sz w:val="24"/>
          <w:szCs w:val="24"/>
        </w:rPr>
        <w:t xml:space="preserve">½ cup grapes                                                                              </w:t>
      </w:r>
      <w:r w:rsidRPr="00555A1C">
        <w:rPr>
          <w:sz w:val="24"/>
          <w:szCs w:val="24"/>
        </w:rPr>
        <w:t xml:space="preserve"> </w:t>
      </w:r>
    </w:p>
    <w:p w:rsidR="00420BE4" w:rsidRPr="00555A1C" w:rsidRDefault="000A025F" w:rsidP="00420BE4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4 ounce 100% </w:t>
      </w:r>
      <w:r w:rsidR="00420BE4" w:rsidRPr="00555A1C">
        <w:rPr>
          <w:sz w:val="24"/>
          <w:szCs w:val="24"/>
        </w:rPr>
        <w:t>juice                                            4 ounce juice 100% juice</w:t>
      </w:r>
    </w:p>
    <w:p w:rsidR="00FD7653" w:rsidRPr="00555A1C" w:rsidRDefault="00FD7653">
      <w:pPr>
        <w:rPr>
          <w:sz w:val="24"/>
          <w:szCs w:val="24"/>
        </w:rPr>
      </w:pPr>
    </w:p>
    <w:p w:rsidR="00097A06" w:rsidRPr="00555A1C" w:rsidRDefault="00097A06">
      <w:pPr>
        <w:rPr>
          <w:sz w:val="24"/>
          <w:szCs w:val="24"/>
        </w:rPr>
      </w:pPr>
    </w:p>
    <w:p w:rsidR="00420BE4" w:rsidRPr="00555A1C" w:rsidRDefault="00097A06">
      <w:pPr>
        <w:rPr>
          <w:sz w:val="24"/>
          <w:szCs w:val="24"/>
        </w:rPr>
      </w:pPr>
      <w:r w:rsidRPr="00555A1C">
        <w:rPr>
          <w:sz w:val="24"/>
          <w:szCs w:val="24"/>
        </w:rPr>
        <w:t>1-2 ounce whole grain muffin                          Granola bar</w:t>
      </w:r>
    </w:p>
    <w:p w:rsidR="000A025F" w:rsidRPr="00555A1C" w:rsidRDefault="000A025F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1 ounce </w:t>
      </w:r>
      <w:r w:rsidR="00420BE4" w:rsidRPr="00555A1C">
        <w:rPr>
          <w:sz w:val="24"/>
          <w:szCs w:val="24"/>
        </w:rPr>
        <w:t xml:space="preserve">Sunflower seeds                                  </w:t>
      </w:r>
      <w:r w:rsidR="00612665" w:rsidRPr="00555A1C">
        <w:rPr>
          <w:sz w:val="24"/>
          <w:szCs w:val="24"/>
        </w:rPr>
        <w:t>Egg, hard boiled</w:t>
      </w:r>
    </w:p>
    <w:p w:rsidR="00612665" w:rsidRPr="00555A1C" w:rsidRDefault="00612665">
      <w:pPr>
        <w:rPr>
          <w:sz w:val="24"/>
          <w:szCs w:val="24"/>
        </w:rPr>
      </w:pPr>
      <w:r w:rsidRPr="00555A1C">
        <w:rPr>
          <w:sz w:val="24"/>
          <w:szCs w:val="24"/>
        </w:rPr>
        <w:t>Banana</w:t>
      </w:r>
      <w:r w:rsidR="00182E32" w:rsidRPr="00555A1C">
        <w:rPr>
          <w:sz w:val="24"/>
          <w:szCs w:val="24"/>
        </w:rPr>
        <w:t xml:space="preserve"> 150 </w:t>
      </w:r>
      <w:proofErr w:type="spellStart"/>
      <w:r w:rsidR="00182E32" w:rsidRPr="00555A1C">
        <w:rPr>
          <w:sz w:val="24"/>
          <w:szCs w:val="24"/>
        </w:rPr>
        <w:t>ct</w:t>
      </w:r>
      <w:proofErr w:type="spellEnd"/>
      <w:r w:rsidR="00182E32" w:rsidRPr="00555A1C">
        <w:rPr>
          <w:sz w:val="24"/>
          <w:szCs w:val="24"/>
        </w:rPr>
        <w:t xml:space="preserve"> = ½ cup fruit</w:t>
      </w:r>
      <w:r w:rsidR="00420BE4" w:rsidRPr="00555A1C">
        <w:rPr>
          <w:sz w:val="24"/>
          <w:szCs w:val="24"/>
        </w:rPr>
        <w:t xml:space="preserve">                              1 apple 100-138 </w:t>
      </w:r>
      <w:proofErr w:type="spellStart"/>
      <w:r w:rsidR="00420BE4" w:rsidRPr="00555A1C">
        <w:rPr>
          <w:sz w:val="24"/>
          <w:szCs w:val="24"/>
        </w:rPr>
        <w:t>ct</w:t>
      </w:r>
      <w:proofErr w:type="spellEnd"/>
    </w:p>
    <w:p w:rsidR="00612665" w:rsidRPr="00555A1C" w:rsidRDefault="00612665">
      <w:pPr>
        <w:rPr>
          <w:sz w:val="24"/>
          <w:szCs w:val="24"/>
        </w:rPr>
      </w:pPr>
      <w:r w:rsidRPr="00555A1C">
        <w:rPr>
          <w:sz w:val="24"/>
          <w:szCs w:val="24"/>
        </w:rPr>
        <w:t xml:space="preserve">4 ounce </w:t>
      </w:r>
      <w:r w:rsidR="005B7E73" w:rsidRPr="00555A1C">
        <w:rPr>
          <w:sz w:val="24"/>
          <w:szCs w:val="24"/>
        </w:rPr>
        <w:t xml:space="preserve">100% </w:t>
      </w:r>
      <w:r w:rsidRPr="00555A1C">
        <w:rPr>
          <w:sz w:val="24"/>
          <w:szCs w:val="24"/>
        </w:rPr>
        <w:t>juice                                            4 ounce juice</w:t>
      </w:r>
      <w:r w:rsidR="005B7E73" w:rsidRPr="00555A1C">
        <w:rPr>
          <w:sz w:val="24"/>
          <w:szCs w:val="24"/>
        </w:rPr>
        <w:t xml:space="preserve"> 100% juice</w:t>
      </w:r>
    </w:p>
    <w:p w:rsidR="00555A1C" w:rsidRPr="00555A1C" w:rsidRDefault="00555A1C">
      <w:pPr>
        <w:rPr>
          <w:sz w:val="24"/>
          <w:szCs w:val="24"/>
        </w:rPr>
      </w:pPr>
    </w:p>
    <w:p w:rsidR="00555A1C" w:rsidRPr="00555A1C" w:rsidRDefault="00555A1C">
      <w:pPr>
        <w:rPr>
          <w:sz w:val="24"/>
          <w:szCs w:val="24"/>
        </w:rPr>
      </w:pPr>
    </w:p>
    <w:p w:rsidR="00555A1C" w:rsidRPr="00555A1C" w:rsidRDefault="00555A1C">
      <w:pPr>
        <w:rPr>
          <w:sz w:val="24"/>
          <w:szCs w:val="24"/>
        </w:rPr>
      </w:pPr>
      <w:r w:rsidRPr="00555A1C">
        <w:rPr>
          <w:sz w:val="24"/>
          <w:szCs w:val="24"/>
        </w:rPr>
        <w:t>Peanut butter &amp; jelly sandwich</w:t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</w:r>
      <w:r>
        <w:rPr>
          <w:sz w:val="24"/>
          <w:szCs w:val="24"/>
        </w:rPr>
        <w:t>2.</w:t>
      </w:r>
      <w:r w:rsidRPr="00555A1C">
        <w:rPr>
          <w:sz w:val="24"/>
          <w:szCs w:val="24"/>
        </w:rPr>
        <w:t xml:space="preserve">5 ounce </w:t>
      </w:r>
      <w:proofErr w:type="spellStart"/>
      <w:r w:rsidRPr="00555A1C">
        <w:rPr>
          <w:sz w:val="24"/>
          <w:szCs w:val="24"/>
        </w:rPr>
        <w:t>wgr</w:t>
      </w:r>
      <w:proofErr w:type="spellEnd"/>
      <w:r w:rsidRPr="00555A1C">
        <w:rPr>
          <w:sz w:val="24"/>
          <w:szCs w:val="24"/>
        </w:rPr>
        <w:t xml:space="preserve"> cinnamon roll</w:t>
      </w:r>
    </w:p>
    <w:p w:rsidR="00555A1C" w:rsidRPr="00555A1C" w:rsidRDefault="00555A1C">
      <w:pPr>
        <w:rPr>
          <w:sz w:val="24"/>
          <w:szCs w:val="24"/>
        </w:rPr>
      </w:pPr>
      <w:r w:rsidRPr="00555A1C">
        <w:rPr>
          <w:sz w:val="24"/>
          <w:szCs w:val="24"/>
        </w:rPr>
        <w:t>4 ounce Strawberry cup</w:t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  <w:t>Whole pear</w:t>
      </w:r>
    </w:p>
    <w:p w:rsidR="00555A1C" w:rsidRPr="00555A1C" w:rsidRDefault="00555A1C">
      <w:pPr>
        <w:rPr>
          <w:sz w:val="24"/>
          <w:szCs w:val="24"/>
        </w:rPr>
      </w:pPr>
      <w:r w:rsidRPr="00555A1C">
        <w:rPr>
          <w:sz w:val="24"/>
          <w:szCs w:val="24"/>
        </w:rPr>
        <w:t>4 ounce 100% juice</w:t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</w:r>
      <w:r w:rsidRPr="00555A1C">
        <w:rPr>
          <w:sz w:val="24"/>
          <w:szCs w:val="24"/>
        </w:rPr>
        <w:tab/>
        <w:t>4 ounce 100% juice</w:t>
      </w:r>
    </w:p>
    <w:p w:rsidR="00BE1DD0" w:rsidRPr="00555A1C" w:rsidRDefault="00BE1DD0">
      <w:pPr>
        <w:rPr>
          <w:sz w:val="24"/>
          <w:szCs w:val="24"/>
        </w:rPr>
      </w:pPr>
    </w:p>
    <w:p w:rsidR="00B00B68" w:rsidRPr="00555A1C" w:rsidRDefault="00B00B68">
      <w:pPr>
        <w:rPr>
          <w:sz w:val="24"/>
          <w:szCs w:val="24"/>
        </w:rPr>
      </w:pPr>
    </w:p>
    <w:p w:rsidR="00FD7653" w:rsidRPr="00555A1C" w:rsidRDefault="00FD7653">
      <w:pPr>
        <w:rPr>
          <w:sz w:val="24"/>
          <w:szCs w:val="24"/>
        </w:rPr>
      </w:pPr>
    </w:p>
    <w:p w:rsidR="00BE1DD0" w:rsidRPr="00555A1C" w:rsidRDefault="00BE1DD0" w:rsidP="00097A0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55A1C">
        <w:rPr>
          <w:sz w:val="24"/>
          <w:szCs w:val="24"/>
        </w:rPr>
        <w:t xml:space="preserve">All </w:t>
      </w:r>
      <w:r w:rsidR="00420BE4" w:rsidRPr="00555A1C">
        <w:rPr>
          <w:sz w:val="24"/>
          <w:szCs w:val="24"/>
        </w:rPr>
        <w:t>grab and go breakfast sample meals listed here</w:t>
      </w:r>
      <w:r w:rsidRPr="00555A1C">
        <w:rPr>
          <w:sz w:val="24"/>
          <w:szCs w:val="24"/>
        </w:rPr>
        <w:t xml:space="preserve"> are still reimbursable if the student declines milk.</w:t>
      </w:r>
    </w:p>
    <w:p w:rsidR="00420BE4" w:rsidRPr="00555A1C" w:rsidRDefault="00420BE4">
      <w:pPr>
        <w:rPr>
          <w:sz w:val="24"/>
          <w:szCs w:val="24"/>
        </w:rPr>
      </w:pPr>
    </w:p>
    <w:p w:rsidR="00BE1DD0" w:rsidRPr="00555A1C" w:rsidRDefault="00BE1DD0" w:rsidP="00097A0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55A1C">
        <w:rPr>
          <w:sz w:val="24"/>
          <w:szCs w:val="24"/>
        </w:rPr>
        <w:t xml:space="preserve">Juice could be </w:t>
      </w:r>
      <w:r w:rsidR="005B7E73" w:rsidRPr="00555A1C">
        <w:rPr>
          <w:sz w:val="24"/>
          <w:szCs w:val="24"/>
        </w:rPr>
        <w:t>left</w:t>
      </w:r>
      <w:r w:rsidRPr="00555A1C">
        <w:rPr>
          <w:sz w:val="24"/>
          <w:szCs w:val="24"/>
        </w:rPr>
        <w:t xml:space="preserve"> out </w:t>
      </w:r>
      <w:r w:rsidR="005B7E73" w:rsidRPr="00555A1C">
        <w:rPr>
          <w:sz w:val="24"/>
          <w:szCs w:val="24"/>
        </w:rPr>
        <w:t xml:space="preserve">of the bags </w:t>
      </w:r>
      <w:r w:rsidRPr="00555A1C">
        <w:rPr>
          <w:sz w:val="24"/>
          <w:szCs w:val="24"/>
        </w:rPr>
        <w:t>and offered with the milk.</w:t>
      </w:r>
    </w:p>
    <w:p w:rsidR="00BE1DD0" w:rsidRPr="00555A1C" w:rsidRDefault="00BE1DD0" w:rsidP="00097A06">
      <w:pPr>
        <w:ind w:firstLine="720"/>
        <w:rPr>
          <w:sz w:val="24"/>
          <w:szCs w:val="24"/>
        </w:rPr>
      </w:pPr>
      <w:r w:rsidRPr="00555A1C">
        <w:rPr>
          <w:sz w:val="24"/>
          <w:szCs w:val="24"/>
        </w:rPr>
        <w:t>All sample menus would still be reimbursable if the student declines the milk and the juice.</w:t>
      </w:r>
    </w:p>
    <w:p w:rsidR="005B7E73" w:rsidRPr="00555A1C" w:rsidRDefault="005B7E73">
      <w:pPr>
        <w:rPr>
          <w:sz w:val="24"/>
          <w:szCs w:val="24"/>
        </w:rPr>
      </w:pPr>
    </w:p>
    <w:p w:rsidR="00431294" w:rsidRDefault="005B7E73" w:rsidP="00097A0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55A1C">
        <w:rPr>
          <w:sz w:val="24"/>
          <w:szCs w:val="24"/>
        </w:rPr>
        <w:t>Cream cheese does not credit as a meat alternate, peanut butter does</w:t>
      </w:r>
      <w:r w:rsidR="00431294">
        <w:rPr>
          <w:sz w:val="24"/>
          <w:szCs w:val="24"/>
        </w:rPr>
        <w:t>.</w:t>
      </w:r>
      <w:r w:rsidRPr="00555A1C">
        <w:rPr>
          <w:sz w:val="24"/>
          <w:szCs w:val="24"/>
        </w:rPr>
        <w:t xml:space="preserve"> </w:t>
      </w:r>
    </w:p>
    <w:p w:rsidR="005B7E73" w:rsidRPr="00555A1C" w:rsidRDefault="005B7E73" w:rsidP="00431294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55A1C">
        <w:rPr>
          <w:sz w:val="24"/>
          <w:szCs w:val="24"/>
        </w:rPr>
        <w:t>2T</w:t>
      </w:r>
      <w:r w:rsidR="00431294">
        <w:rPr>
          <w:sz w:val="24"/>
          <w:szCs w:val="24"/>
        </w:rPr>
        <w:t xml:space="preserve"> Peanut butter</w:t>
      </w:r>
      <w:r w:rsidRPr="00555A1C">
        <w:rPr>
          <w:sz w:val="24"/>
          <w:szCs w:val="24"/>
        </w:rPr>
        <w:t xml:space="preserve"> = 1 ounce meat alternate.</w:t>
      </w:r>
    </w:p>
    <w:p w:rsidR="005B7E73" w:rsidRPr="00555A1C" w:rsidRDefault="005B7E73" w:rsidP="00097A06">
      <w:pPr>
        <w:ind w:firstLine="720"/>
        <w:rPr>
          <w:sz w:val="24"/>
          <w:szCs w:val="24"/>
        </w:rPr>
      </w:pPr>
      <w:r w:rsidRPr="00555A1C">
        <w:rPr>
          <w:sz w:val="24"/>
          <w:szCs w:val="24"/>
        </w:rPr>
        <w:t>The bagel should be in an oven-able sandwich bag and warmed prior to placing in the bag.</w:t>
      </w:r>
    </w:p>
    <w:p w:rsidR="00182E32" w:rsidRPr="00555A1C" w:rsidRDefault="00182E32">
      <w:pPr>
        <w:rPr>
          <w:sz w:val="24"/>
          <w:szCs w:val="24"/>
        </w:rPr>
      </w:pPr>
    </w:p>
    <w:p w:rsidR="00BE1DD0" w:rsidRPr="00555A1C" w:rsidRDefault="00BE1DD0" w:rsidP="00097A0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55A1C">
        <w:rPr>
          <w:sz w:val="24"/>
          <w:szCs w:val="24"/>
        </w:rPr>
        <w:t>Raisins or dried cranberries could be substituted for any fruit item.</w:t>
      </w:r>
    </w:p>
    <w:p w:rsidR="00097A06" w:rsidRPr="00555A1C" w:rsidRDefault="00BE1DD0" w:rsidP="00097A06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55A1C">
        <w:rPr>
          <w:sz w:val="24"/>
          <w:szCs w:val="24"/>
        </w:rPr>
        <w:t xml:space="preserve">Raisins: 1.3 oz = ½ cup fruit        </w:t>
      </w:r>
    </w:p>
    <w:p w:rsidR="00BE1DD0" w:rsidRPr="00555A1C" w:rsidRDefault="00BE1DD0" w:rsidP="00097A06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55A1C">
        <w:rPr>
          <w:sz w:val="24"/>
          <w:szCs w:val="24"/>
        </w:rPr>
        <w:t>Dried Cranberries 1.18 oz = ½ cup fruit</w:t>
      </w:r>
    </w:p>
    <w:sectPr w:rsidR="00BE1DD0" w:rsidRPr="00555A1C" w:rsidSect="00555A1C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224127"/>
    <w:multiLevelType w:val="hybridMultilevel"/>
    <w:tmpl w:val="006A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21524"/>
    <w:multiLevelType w:val="hybridMultilevel"/>
    <w:tmpl w:val="22C40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BYmMzS3MzIwtLcyUdpeDU4uLM/DyQAsNaAFMKp2QsAAAA"/>
  </w:docVars>
  <w:rsids>
    <w:rsidRoot w:val="00884889"/>
    <w:rsid w:val="00001452"/>
    <w:rsid w:val="000150C6"/>
    <w:rsid w:val="00020C16"/>
    <w:rsid w:val="00024C7A"/>
    <w:rsid w:val="00031AF2"/>
    <w:rsid w:val="00044153"/>
    <w:rsid w:val="000443E9"/>
    <w:rsid w:val="00055E75"/>
    <w:rsid w:val="00065453"/>
    <w:rsid w:val="00067E50"/>
    <w:rsid w:val="0007711C"/>
    <w:rsid w:val="0007792B"/>
    <w:rsid w:val="00077B79"/>
    <w:rsid w:val="00083D18"/>
    <w:rsid w:val="00084446"/>
    <w:rsid w:val="00095C0D"/>
    <w:rsid w:val="00097A06"/>
    <w:rsid w:val="000A025F"/>
    <w:rsid w:val="000B369E"/>
    <w:rsid w:val="000B5473"/>
    <w:rsid w:val="000B56CF"/>
    <w:rsid w:val="000B7F06"/>
    <w:rsid w:val="000E275B"/>
    <w:rsid w:val="000F008D"/>
    <w:rsid w:val="000F1321"/>
    <w:rsid w:val="000F6D99"/>
    <w:rsid w:val="001040FC"/>
    <w:rsid w:val="0010525D"/>
    <w:rsid w:val="001129C1"/>
    <w:rsid w:val="00124CEE"/>
    <w:rsid w:val="001303C0"/>
    <w:rsid w:val="00153304"/>
    <w:rsid w:val="00166CE1"/>
    <w:rsid w:val="00171AEA"/>
    <w:rsid w:val="00182767"/>
    <w:rsid w:val="00182E32"/>
    <w:rsid w:val="00184101"/>
    <w:rsid w:val="001846A1"/>
    <w:rsid w:val="00191535"/>
    <w:rsid w:val="00194082"/>
    <w:rsid w:val="001A3DF9"/>
    <w:rsid w:val="001B154D"/>
    <w:rsid w:val="001B5DEF"/>
    <w:rsid w:val="001B7B94"/>
    <w:rsid w:val="001C373A"/>
    <w:rsid w:val="001C398F"/>
    <w:rsid w:val="001C6480"/>
    <w:rsid w:val="001D0470"/>
    <w:rsid w:val="001D499E"/>
    <w:rsid w:val="001E37FB"/>
    <w:rsid w:val="001E7F2F"/>
    <w:rsid w:val="001F04B9"/>
    <w:rsid w:val="002157E2"/>
    <w:rsid w:val="00222BC4"/>
    <w:rsid w:val="00225512"/>
    <w:rsid w:val="002255CF"/>
    <w:rsid w:val="00232D71"/>
    <w:rsid w:val="00232FC4"/>
    <w:rsid w:val="0023526D"/>
    <w:rsid w:val="00240D7A"/>
    <w:rsid w:val="00245D96"/>
    <w:rsid w:val="00253097"/>
    <w:rsid w:val="00260031"/>
    <w:rsid w:val="0026056F"/>
    <w:rsid w:val="00261156"/>
    <w:rsid w:val="00275128"/>
    <w:rsid w:val="002759AD"/>
    <w:rsid w:val="00280703"/>
    <w:rsid w:val="00283560"/>
    <w:rsid w:val="00285039"/>
    <w:rsid w:val="0029032C"/>
    <w:rsid w:val="0029086B"/>
    <w:rsid w:val="00296BF4"/>
    <w:rsid w:val="002976C2"/>
    <w:rsid w:val="002A330F"/>
    <w:rsid w:val="002A35BF"/>
    <w:rsid w:val="002A5E05"/>
    <w:rsid w:val="002A6043"/>
    <w:rsid w:val="002B5A4F"/>
    <w:rsid w:val="002C0FE0"/>
    <w:rsid w:val="002C5A3F"/>
    <w:rsid w:val="002C67CB"/>
    <w:rsid w:val="002E083C"/>
    <w:rsid w:val="002E3320"/>
    <w:rsid w:val="002E7007"/>
    <w:rsid w:val="002E72C8"/>
    <w:rsid w:val="002E7DE6"/>
    <w:rsid w:val="002F08AB"/>
    <w:rsid w:val="00311553"/>
    <w:rsid w:val="003244E8"/>
    <w:rsid w:val="00331115"/>
    <w:rsid w:val="00335F93"/>
    <w:rsid w:val="00347E67"/>
    <w:rsid w:val="003926BD"/>
    <w:rsid w:val="00393970"/>
    <w:rsid w:val="00396533"/>
    <w:rsid w:val="003974B7"/>
    <w:rsid w:val="003A2A55"/>
    <w:rsid w:val="003A4276"/>
    <w:rsid w:val="003A6BD2"/>
    <w:rsid w:val="003B4584"/>
    <w:rsid w:val="003B4AC9"/>
    <w:rsid w:val="003B671D"/>
    <w:rsid w:val="003E31FC"/>
    <w:rsid w:val="003F245B"/>
    <w:rsid w:val="003F69FF"/>
    <w:rsid w:val="00401412"/>
    <w:rsid w:val="0040159A"/>
    <w:rsid w:val="00402B92"/>
    <w:rsid w:val="00406869"/>
    <w:rsid w:val="00407BCE"/>
    <w:rsid w:val="00411265"/>
    <w:rsid w:val="004148BA"/>
    <w:rsid w:val="00420BE4"/>
    <w:rsid w:val="00427118"/>
    <w:rsid w:val="00431294"/>
    <w:rsid w:val="00435535"/>
    <w:rsid w:val="004444CE"/>
    <w:rsid w:val="00452200"/>
    <w:rsid w:val="0045356C"/>
    <w:rsid w:val="00453DAA"/>
    <w:rsid w:val="0046226B"/>
    <w:rsid w:val="004709DB"/>
    <w:rsid w:val="00473D02"/>
    <w:rsid w:val="004779DC"/>
    <w:rsid w:val="004846BD"/>
    <w:rsid w:val="00492FEE"/>
    <w:rsid w:val="00496729"/>
    <w:rsid w:val="00496732"/>
    <w:rsid w:val="004A2937"/>
    <w:rsid w:val="004A65E0"/>
    <w:rsid w:val="004D617C"/>
    <w:rsid w:val="004D6603"/>
    <w:rsid w:val="004E2E2A"/>
    <w:rsid w:val="004E4EAB"/>
    <w:rsid w:val="00501853"/>
    <w:rsid w:val="0050237C"/>
    <w:rsid w:val="00502596"/>
    <w:rsid w:val="00505750"/>
    <w:rsid w:val="00505B88"/>
    <w:rsid w:val="005076A8"/>
    <w:rsid w:val="0051159A"/>
    <w:rsid w:val="00523D1F"/>
    <w:rsid w:val="00534386"/>
    <w:rsid w:val="00534528"/>
    <w:rsid w:val="00537E21"/>
    <w:rsid w:val="005414CC"/>
    <w:rsid w:val="005464CD"/>
    <w:rsid w:val="0055014B"/>
    <w:rsid w:val="00555A1C"/>
    <w:rsid w:val="0058258B"/>
    <w:rsid w:val="005864B8"/>
    <w:rsid w:val="00591167"/>
    <w:rsid w:val="00591B06"/>
    <w:rsid w:val="00596380"/>
    <w:rsid w:val="00597CCB"/>
    <w:rsid w:val="005A0D4B"/>
    <w:rsid w:val="005A58BB"/>
    <w:rsid w:val="005B44CB"/>
    <w:rsid w:val="005B7E73"/>
    <w:rsid w:val="005C6C89"/>
    <w:rsid w:val="005D5183"/>
    <w:rsid w:val="005D53A4"/>
    <w:rsid w:val="005D5631"/>
    <w:rsid w:val="005E4DF7"/>
    <w:rsid w:val="005E738A"/>
    <w:rsid w:val="005F0D03"/>
    <w:rsid w:val="005F1322"/>
    <w:rsid w:val="005F5521"/>
    <w:rsid w:val="00604DD6"/>
    <w:rsid w:val="00605F31"/>
    <w:rsid w:val="006107BA"/>
    <w:rsid w:val="00612665"/>
    <w:rsid w:val="006142C8"/>
    <w:rsid w:val="006155E6"/>
    <w:rsid w:val="00615FF1"/>
    <w:rsid w:val="006171E8"/>
    <w:rsid w:val="00636F81"/>
    <w:rsid w:val="00637950"/>
    <w:rsid w:val="00644E9B"/>
    <w:rsid w:val="00647B0E"/>
    <w:rsid w:val="006553C7"/>
    <w:rsid w:val="00656152"/>
    <w:rsid w:val="00657B32"/>
    <w:rsid w:val="00666491"/>
    <w:rsid w:val="0067566A"/>
    <w:rsid w:val="006803E4"/>
    <w:rsid w:val="006917DA"/>
    <w:rsid w:val="0069443C"/>
    <w:rsid w:val="00697D68"/>
    <w:rsid w:val="006A08B9"/>
    <w:rsid w:val="006A13A2"/>
    <w:rsid w:val="006A44F1"/>
    <w:rsid w:val="006A60A9"/>
    <w:rsid w:val="006B0678"/>
    <w:rsid w:val="006B174A"/>
    <w:rsid w:val="006B3571"/>
    <w:rsid w:val="006B5BF6"/>
    <w:rsid w:val="006C65EB"/>
    <w:rsid w:val="006D27DB"/>
    <w:rsid w:val="006E4B6C"/>
    <w:rsid w:val="006E5739"/>
    <w:rsid w:val="006E6A3F"/>
    <w:rsid w:val="006F1F35"/>
    <w:rsid w:val="006F5EA1"/>
    <w:rsid w:val="00722229"/>
    <w:rsid w:val="00731C1C"/>
    <w:rsid w:val="007409A1"/>
    <w:rsid w:val="00750BFC"/>
    <w:rsid w:val="00765B63"/>
    <w:rsid w:val="00767B1B"/>
    <w:rsid w:val="00774738"/>
    <w:rsid w:val="007813CB"/>
    <w:rsid w:val="007933AD"/>
    <w:rsid w:val="00797AF3"/>
    <w:rsid w:val="007A6984"/>
    <w:rsid w:val="007B238A"/>
    <w:rsid w:val="007B457E"/>
    <w:rsid w:val="007C26B1"/>
    <w:rsid w:val="007C6F15"/>
    <w:rsid w:val="007D7351"/>
    <w:rsid w:val="007E45DD"/>
    <w:rsid w:val="007F6ECC"/>
    <w:rsid w:val="00800745"/>
    <w:rsid w:val="00810B57"/>
    <w:rsid w:val="00813C51"/>
    <w:rsid w:val="00830544"/>
    <w:rsid w:val="008349A5"/>
    <w:rsid w:val="00841EBA"/>
    <w:rsid w:val="00846BB8"/>
    <w:rsid w:val="008544D2"/>
    <w:rsid w:val="008700B8"/>
    <w:rsid w:val="00884889"/>
    <w:rsid w:val="00890F21"/>
    <w:rsid w:val="008918B3"/>
    <w:rsid w:val="008A5E2E"/>
    <w:rsid w:val="008A5E8C"/>
    <w:rsid w:val="008B3459"/>
    <w:rsid w:val="008B6B0C"/>
    <w:rsid w:val="008C071D"/>
    <w:rsid w:val="008C70D5"/>
    <w:rsid w:val="008E7BA2"/>
    <w:rsid w:val="008F0127"/>
    <w:rsid w:val="008F4273"/>
    <w:rsid w:val="008F7ECE"/>
    <w:rsid w:val="00901BF0"/>
    <w:rsid w:val="00903AD7"/>
    <w:rsid w:val="00910CA3"/>
    <w:rsid w:val="009113CD"/>
    <w:rsid w:val="00915755"/>
    <w:rsid w:val="00920281"/>
    <w:rsid w:val="00921107"/>
    <w:rsid w:val="00925539"/>
    <w:rsid w:val="00925A64"/>
    <w:rsid w:val="00931D13"/>
    <w:rsid w:val="00932BC8"/>
    <w:rsid w:val="00937BB6"/>
    <w:rsid w:val="0094188F"/>
    <w:rsid w:val="00945975"/>
    <w:rsid w:val="00953B41"/>
    <w:rsid w:val="0096069B"/>
    <w:rsid w:val="00973ACC"/>
    <w:rsid w:val="00994F64"/>
    <w:rsid w:val="009A093D"/>
    <w:rsid w:val="009A0E37"/>
    <w:rsid w:val="009A75BA"/>
    <w:rsid w:val="009B3C8A"/>
    <w:rsid w:val="009C5C60"/>
    <w:rsid w:val="009D3575"/>
    <w:rsid w:val="009D4045"/>
    <w:rsid w:val="009E3F03"/>
    <w:rsid w:val="009E5F50"/>
    <w:rsid w:val="009F2038"/>
    <w:rsid w:val="009F28A5"/>
    <w:rsid w:val="00A0188D"/>
    <w:rsid w:val="00A0580D"/>
    <w:rsid w:val="00A1640D"/>
    <w:rsid w:val="00A230FA"/>
    <w:rsid w:val="00A32901"/>
    <w:rsid w:val="00A46862"/>
    <w:rsid w:val="00A51BB9"/>
    <w:rsid w:val="00A62C90"/>
    <w:rsid w:val="00A71A92"/>
    <w:rsid w:val="00A7440E"/>
    <w:rsid w:val="00A8769A"/>
    <w:rsid w:val="00A9459B"/>
    <w:rsid w:val="00AA4DD1"/>
    <w:rsid w:val="00AC4134"/>
    <w:rsid w:val="00AC495A"/>
    <w:rsid w:val="00AC689C"/>
    <w:rsid w:val="00AD2306"/>
    <w:rsid w:val="00AD35C5"/>
    <w:rsid w:val="00AD3E76"/>
    <w:rsid w:val="00AE07FF"/>
    <w:rsid w:val="00AE277A"/>
    <w:rsid w:val="00AE492D"/>
    <w:rsid w:val="00AE5C2D"/>
    <w:rsid w:val="00AE6D46"/>
    <w:rsid w:val="00AF43A1"/>
    <w:rsid w:val="00AF55E7"/>
    <w:rsid w:val="00B00B68"/>
    <w:rsid w:val="00B101F8"/>
    <w:rsid w:val="00B1108A"/>
    <w:rsid w:val="00B11288"/>
    <w:rsid w:val="00B13AD1"/>
    <w:rsid w:val="00B1502D"/>
    <w:rsid w:val="00B2139A"/>
    <w:rsid w:val="00B22FAF"/>
    <w:rsid w:val="00B2367F"/>
    <w:rsid w:val="00B23E2B"/>
    <w:rsid w:val="00B25E1A"/>
    <w:rsid w:val="00B304A4"/>
    <w:rsid w:val="00B32DDE"/>
    <w:rsid w:val="00B42464"/>
    <w:rsid w:val="00B43AD1"/>
    <w:rsid w:val="00B54406"/>
    <w:rsid w:val="00B54C21"/>
    <w:rsid w:val="00B6156B"/>
    <w:rsid w:val="00B72328"/>
    <w:rsid w:val="00B81950"/>
    <w:rsid w:val="00B8429A"/>
    <w:rsid w:val="00B85322"/>
    <w:rsid w:val="00B91925"/>
    <w:rsid w:val="00BA02F8"/>
    <w:rsid w:val="00BA48DD"/>
    <w:rsid w:val="00BB0CFC"/>
    <w:rsid w:val="00BB1276"/>
    <w:rsid w:val="00BC1421"/>
    <w:rsid w:val="00BC223B"/>
    <w:rsid w:val="00BC29A7"/>
    <w:rsid w:val="00BC5F7C"/>
    <w:rsid w:val="00BD6202"/>
    <w:rsid w:val="00BD6C85"/>
    <w:rsid w:val="00BD774A"/>
    <w:rsid w:val="00BE1DD0"/>
    <w:rsid w:val="00BE4715"/>
    <w:rsid w:val="00BF5F5A"/>
    <w:rsid w:val="00C03E5F"/>
    <w:rsid w:val="00C05C98"/>
    <w:rsid w:val="00C06672"/>
    <w:rsid w:val="00C071E9"/>
    <w:rsid w:val="00C1054E"/>
    <w:rsid w:val="00C1204A"/>
    <w:rsid w:val="00C14F81"/>
    <w:rsid w:val="00C31450"/>
    <w:rsid w:val="00C31F2E"/>
    <w:rsid w:val="00C40D49"/>
    <w:rsid w:val="00C55DD4"/>
    <w:rsid w:val="00C618A6"/>
    <w:rsid w:val="00C6214E"/>
    <w:rsid w:val="00C772AC"/>
    <w:rsid w:val="00C77597"/>
    <w:rsid w:val="00C7783E"/>
    <w:rsid w:val="00C77FE8"/>
    <w:rsid w:val="00C8212B"/>
    <w:rsid w:val="00C8427B"/>
    <w:rsid w:val="00C8741B"/>
    <w:rsid w:val="00C91A22"/>
    <w:rsid w:val="00C91C49"/>
    <w:rsid w:val="00C923D1"/>
    <w:rsid w:val="00CA1DB9"/>
    <w:rsid w:val="00CA2E50"/>
    <w:rsid w:val="00CA5569"/>
    <w:rsid w:val="00CB5127"/>
    <w:rsid w:val="00CB66C8"/>
    <w:rsid w:val="00CC021E"/>
    <w:rsid w:val="00CC3839"/>
    <w:rsid w:val="00CC4607"/>
    <w:rsid w:val="00CD34BE"/>
    <w:rsid w:val="00CE51EF"/>
    <w:rsid w:val="00CF661F"/>
    <w:rsid w:val="00CF7B73"/>
    <w:rsid w:val="00D02309"/>
    <w:rsid w:val="00D04285"/>
    <w:rsid w:val="00D2694E"/>
    <w:rsid w:val="00D35BCA"/>
    <w:rsid w:val="00D370A3"/>
    <w:rsid w:val="00D3775D"/>
    <w:rsid w:val="00D43025"/>
    <w:rsid w:val="00D530D2"/>
    <w:rsid w:val="00D55694"/>
    <w:rsid w:val="00D61683"/>
    <w:rsid w:val="00D77B64"/>
    <w:rsid w:val="00D824A0"/>
    <w:rsid w:val="00D829F5"/>
    <w:rsid w:val="00D84AAB"/>
    <w:rsid w:val="00DB4EB0"/>
    <w:rsid w:val="00DC0435"/>
    <w:rsid w:val="00DD4913"/>
    <w:rsid w:val="00DD75A5"/>
    <w:rsid w:val="00DD7802"/>
    <w:rsid w:val="00DF5827"/>
    <w:rsid w:val="00E014E2"/>
    <w:rsid w:val="00E02693"/>
    <w:rsid w:val="00E04B3C"/>
    <w:rsid w:val="00E1385A"/>
    <w:rsid w:val="00E15E8A"/>
    <w:rsid w:val="00E1672F"/>
    <w:rsid w:val="00E26BBA"/>
    <w:rsid w:val="00E41D58"/>
    <w:rsid w:val="00E44B06"/>
    <w:rsid w:val="00E53B1F"/>
    <w:rsid w:val="00E660CB"/>
    <w:rsid w:val="00E67061"/>
    <w:rsid w:val="00E72D29"/>
    <w:rsid w:val="00E73702"/>
    <w:rsid w:val="00E747A5"/>
    <w:rsid w:val="00E806BA"/>
    <w:rsid w:val="00E842C8"/>
    <w:rsid w:val="00EA0824"/>
    <w:rsid w:val="00EE1B9D"/>
    <w:rsid w:val="00EE6D6A"/>
    <w:rsid w:val="00EF0419"/>
    <w:rsid w:val="00EF400B"/>
    <w:rsid w:val="00F004C5"/>
    <w:rsid w:val="00F00633"/>
    <w:rsid w:val="00F011AA"/>
    <w:rsid w:val="00F017FF"/>
    <w:rsid w:val="00F01C6A"/>
    <w:rsid w:val="00F11B29"/>
    <w:rsid w:val="00F138DA"/>
    <w:rsid w:val="00F1773C"/>
    <w:rsid w:val="00F200C5"/>
    <w:rsid w:val="00F3096A"/>
    <w:rsid w:val="00F54F89"/>
    <w:rsid w:val="00F7141A"/>
    <w:rsid w:val="00F720AC"/>
    <w:rsid w:val="00F778CB"/>
    <w:rsid w:val="00F82BC7"/>
    <w:rsid w:val="00F85E2A"/>
    <w:rsid w:val="00F86D33"/>
    <w:rsid w:val="00F8758B"/>
    <w:rsid w:val="00F95F31"/>
    <w:rsid w:val="00FA2B60"/>
    <w:rsid w:val="00FA55F8"/>
    <w:rsid w:val="00FA56D7"/>
    <w:rsid w:val="00FA60F1"/>
    <w:rsid w:val="00FA76AA"/>
    <w:rsid w:val="00FB426A"/>
    <w:rsid w:val="00FC282A"/>
    <w:rsid w:val="00FD7653"/>
    <w:rsid w:val="00FE491E"/>
    <w:rsid w:val="00FF1929"/>
    <w:rsid w:val="00FF4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0CD792-EDE2-4900-A892-76604CB64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7F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2E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E3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97A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eland, Deborah K.</dc:creator>
  <cp:keywords/>
  <dc:description/>
  <cp:lastModifiedBy>Amundson, Rhonda J.</cp:lastModifiedBy>
  <cp:revision>2</cp:revision>
  <cp:lastPrinted>2015-07-09T18:19:00Z</cp:lastPrinted>
  <dcterms:created xsi:type="dcterms:W3CDTF">2019-07-12T16:17:00Z</dcterms:created>
  <dcterms:modified xsi:type="dcterms:W3CDTF">2019-07-12T16:17:00Z</dcterms:modified>
</cp:coreProperties>
</file>